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24a9759a85ab196c6ce2d8b142b0776e26313c"/>
      <w:r>
        <w:t xml:space="preserve">Unit 8 Lesson 8: Finding Unknown Side Lengths</w:t>
      </w:r>
      <w:bookmarkEnd w:id="20"/>
    </w:p>
    <w:p>
      <w:pPr>
        <w:pStyle w:val="Heading3"/>
      </w:pPr>
      <w:bookmarkStart w:id="21" w:name="Xc8daee4f67827a357c4592cd7af6f1cc2509b8f"/>
      <w:r>
        <w:t xml:space="preserve">1 Which One Doesn’t Belong: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 </w:t>
      </w:r>
    </w:p>
    <w:p>
      <w:pPr>
        <w:pStyle w:val="BodyText"/>
      </w:pP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3" w:name="which-one-is-the-hypotenuse"/>
      <w:r>
        <w:t xml:space="preserve">2 Which One Is the Hypotenuse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Label all the hypotenuses with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5055194" cy="5550622"/>
            <wp:effectExtent b="0" l="0" r="0" t="0"/>
            <wp:docPr descr="5 triangles labeled A, B, C, D, E. B is only triangle without right angle." title="" id="1" name="Picture"/>
            <a:graphic>
              <a:graphicData uri="http://schemas.openxmlformats.org/drawingml/2006/picture">
                <pic:pic>
                  <pic:nvPicPr>
                    <pic:cNvPr descr="/app/tmp/embedder-1605899027.9661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555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find-the-missing-side-lengths"/>
      <w:r>
        <w:t xml:space="preserve">3 Find the Missing Side Length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889993" cy="1107066"/>
            <wp:effectExtent b="0" l="0" r="0" t="0"/>
            <wp:docPr descr="Right triangle Q, a = square root 10, b = square root 40, hypotenuse = c." title="" id="1" name="Picture"/>
            <a:graphic>
              <a:graphicData uri="http://schemas.openxmlformats.org/drawingml/2006/picture">
                <pic:pic>
                  <pic:nvPicPr>
                    <pic:cNvPr descr="/app/tmp/embedder-1605899028.006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993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834916" cy="1146822"/>
            <wp:effectExtent b="0" l="0" r="0" t="0"/>
            <wp:docPr descr="Right triangle, P. legs = square root 8, b. hypotenuse = square root 26." title="" id="1" name="Picture"/>
            <a:graphic>
              <a:graphicData uri="http://schemas.openxmlformats.org/drawingml/2006/picture">
                <pic:pic>
                  <pic:nvPicPr>
                    <pic:cNvPr descr="/app/tmp/embedder-1605899028.0376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14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right triangle has sides of length 2.4 cm and 6.5 cm. What is the length of the hypotenuse?</w:t>
      </w:r>
    </w:p>
    <w:p>
      <w:pPr>
        <w:numPr>
          <w:ilvl w:val="0"/>
          <w:numId w:val="1001"/>
        </w:numPr>
      </w:pPr>
      <w:r>
        <w:t xml:space="preserve">A right triangle has a side of leng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a hypotenuse of leng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What is the length of the other side?</w:t>
      </w:r>
    </w:p>
    <w:p>
      <w:pPr>
        <w:numPr>
          <w:ilvl w:val="0"/>
          <w:numId w:val="1001"/>
        </w:numPr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figure.</w:t>
      </w:r>
    </w:p>
    <w:p>
      <w:pPr>
        <w:numPr>
          <w:ilvl w:val="0"/>
          <w:numId w:val="1000"/>
        </w:numPr>
      </w:pPr>
      <w:r>
        <w:drawing>
          <wp:inline>
            <wp:extent cx="2935866" cy="1299732"/>
            <wp:effectExtent b="0" l="0" r="0" t="0"/>
            <wp:docPr descr="2 Right triangles, share height side. on left, other leg = 5, hypotenuse = square root 34. on right, other leg = x, hypotenuse = square root 18.  " title="" id="1" name="Picture"/>
            <a:graphic>
              <a:graphicData uri="http://schemas.openxmlformats.org/drawingml/2006/picture">
                <pic:pic>
                  <pic:nvPicPr>
                    <pic:cNvPr descr="/app/tmp/embedder-1605899028.0736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129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3:49Z</dcterms:created>
  <dcterms:modified xsi:type="dcterms:W3CDTF">2020-11-20T19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eZE4NwyIkFVqiV8emGw2oCOKzZ8w73MG8+HCv2xKrYiMZq7Skiqj88gJ7Y0XeKMz+K+BgoaDX/Q2Lvns8KjXA==</vt:lpwstr>
  </property>
</Properties>
</file>